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16C" w:rsidRDefault="00C1516C" w:rsidP="00C1516C">
      <w:r>
        <w:t xml:space="preserve">Greetings hiring team of </w:t>
      </w:r>
      <w:proofErr w:type="spellStart"/>
      <w:r>
        <w:t>SiFive</w:t>
      </w:r>
      <w:proofErr w:type="spellEnd"/>
      <w:r>
        <w:t>:</w:t>
      </w:r>
    </w:p>
    <w:p w:rsidR="00216D37" w:rsidRDefault="00216D37" w:rsidP="00C1516C"/>
    <w:p w:rsidR="00C1516C" w:rsidRDefault="00C1516C" w:rsidP="00C1516C">
      <w:r>
        <w:t xml:space="preserve">My name is </w:t>
      </w:r>
      <w:proofErr w:type="spellStart"/>
      <w:r>
        <w:t>Qiao</w:t>
      </w:r>
      <w:proofErr w:type="spellEnd"/>
      <w:r>
        <w:t xml:space="preserve">, a research assistant from York University Canada I found this job posting on </w:t>
      </w:r>
      <w:r>
        <w:t>G</w:t>
      </w:r>
      <w:r>
        <w:t xml:space="preserve">lassdoor. It arouses my interest as your company </w:t>
      </w:r>
      <w:r>
        <w:t>specializes</w:t>
      </w:r>
      <w:r>
        <w:t xml:space="preserve"> in RISC-V </w:t>
      </w:r>
      <w:r>
        <w:t>architecture</w:t>
      </w:r>
      <w:r>
        <w:t xml:space="preserve">, and the job locates in my </w:t>
      </w:r>
      <w:r>
        <w:t>hometown</w:t>
      </w:r>
      <w:r>
        <w:t>.</w:t>
      </w:r>
    </w:p>
    <w:p w:rsidR="00C1516C" w:rsidRDefault="00C1516C" w:rsidP="00C1516C">
      <w:r>
        <w:t xml:space="preserve">As a bit of self introduction: I specializes in embedded system, I learned my way around </w:t>
      </w:r>
      <w:r>
        <w:t>sensors (</w:t>
      </w:r>
      <w:r>
        <w:t xml:space="preserve">mostly analog) and microcontrollers through various projects I </w:t>
      </w:r>
      <w:r>
        <w:t>participated</w:t>
      </w:r>
      <w:r>
        <w:t xml:space="preserve"> in the past years. I have also built PCB boards powering a custom sensor chip that my supervisor developed. I got an A in the course on C and </w:t>
      </w:r>
      <w:r>
        <w:t>Linux</w:t>
      </w:r>
      <w:r>
        <w:t xml:space="preserve">. I have also taken VLSI and analog integrated circuit course and got my </w:t>
      </w:r>
      <w:proofErr w:type="gramStart"/>
      <w:r>
        <w:t>hands on</w:t>
      </w:r>
      <w:proofErr w:type="gramEnd"/>
      <w:r>
        <w:t xml:space="preserve"> Cadence.</w:t>
      </w:r>
    </w:p>
    <w:p w:rsidR="00216D37" w:rsidRDefault="00C1516C" w:rsidP="00C1516C">
      <w:r>
        <w:t xml:space="preserve">My greatest interest lies in building RTOS. I am currently learning it on </w:t>
      </w:r>
      <w:r>
        <w:t>ARM,</w:t>
      </w:r>
      <w:r>
        <w:t xml:space="preserve"> but I believe RISC-V is the future, just like</w:t>
      </w:r>
      <w:r w:rsidR="00216D37">
        <w:t xml:space="preserve"> </w:t>
      </w:r>
      <w:r>
        <w:t>Linux</w:t>
      </w:r>
      <w:r>
        <w:t xml:space="preserve">. And I would like to </w:t>
      </w:r>
      <w:r w:rsidR="00216D37">
        <w:t>contribute my effort in</w:t>
      </w:r>
      <w:r w:rsidR="00730ABC">
        <w:t xml:space="preserve"> </w:t>
      </w:r>
      <w:r w:rsidR="00216D37">
        <w:t>building up</w:t>
      </w:r>
      <w:r>
        <w:t xml:space="preserve"> RTOS </w:t>
      </w:r>
      <w:r>
        <w:t>supports</w:t>
      </w:r>
      <w:r>
        <w:t xml:space="preserve"> </w:t>
      </w:r>
      <w:r w:rsidR="00216D37">
        <w:t>for</w:t>
      </w:r>
      <w:r>
        <w:t xml:space="preserve"> RISC-V.</w:t>
      </w:r>
      <w:r>
        <w:t xml:space="preserve"> </w:t>
      </w:r>
      <w:r w:rsidR="00730ABC">
        <w:t xml:space="preserve">As far as I know </w:t>
      </w:r>
      <w:proofErr w:type="spellStart"/>
      <w:r w:rsidR="00730ABC">
        <w:t>SiFive</w:t>
      </w:r>
      <w:proofErr w:type="spellEnd"/>
      <w:r w:rsidR="00730ABC">
        <w:t xml:space="preserve"> is one of the first </w:t>
      </w:r>
      <w:r w:rsidR="00216D37">
        <w:t xml:space="preserve">if not the first </w:t>
      </w:r>
      <w:r w:rsidR="00730ABC">
        <w:t xml:space="preserve">company who </w:t>
      </w:r>
      <w:r w:rsidR="00216D37">
        <w:t xml:space="preserve">creates </w:t>
      </w:r>
      <w:r w:rsidR="00730ABC">
        <w:t>RISC-V dev-board</w:t>
      </w:r>
      <w:r w:rsidR="00216D37">
        <w:t xml:space="preserve">s. That’s the reason why I would like to work at your company. </w:t>
      </w:r>
    </w:p>
    <w:p w:rsidR="00730ABC" w:rsidRDefault="00730ABC" w:rsidP="00C1516C">
      <w:r>
        <w:t xml:space="preserve">So that summarizes my talent and interest. </w:t>
      </w:r>
      <w:r w:rsidR="00216D37">
        <w:t>You can contact me by email s</w:t>
      </w:r>
      <w:r>
        <w:t xml:space="preserve">hould my expertise can be of any </w:t>
      </w:r>
      <w:r w:rsidR="00216D37">
        <w:t xml:space="preserve">interest to your company. And I can be available </w:t>
      </w:r>
      <w:r w:rsidR="00EC4AF1">
        <w:t xml:space="preserve">for employment </w:t>
      </w:r>
      <w:bookmarkStart w:id="0" w:name="_GoBack"/>
      <w:bookmarkEnd w:id="0"/>
      <w:r w:rsidR="00216D37">
        <w:t>from mid December 2019.</w:t>
      </w:r>
    </w:p>
    <w:p w:rsidR="00216D37" w:rsidRDefault="00216D37" w:rsidP="00C1516C">
      <w:r>
        <w:t>Yours sincerely,</w:t>
      </w:r>
    </w:p>
    <w:p w:rsidR="00216D37" w:rsidRDefault="00216D37" w:rsidP="00C1516C">
      <w:proofErr w:type="spellStart"/>
      <w:r>
        <w:t>Kuanghua</w:t>
      </w:r>
      <w:proofErr w:type="spellEnd"/>
      <w:r>
        <w:t xml:space="preserve"> </w:t>
      </w:r>
      <w:proofErr w:type="spellStart"/>
      <w:r>
        <w:t>Qiao</w:t>
      </w:r>
      <w:proofErr w:type="spellEnd"/>
    </w:p>
    <w:sectPr w:rsidR="00216D3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MzMyNTS2MDGwNDVX0lEKTi0uzszPAykwrAUAvBv9RywAAAA="/>
  </w:docVars>
  <w:rsids>
    <w:rsidRoot w:val="00C1516C"/>
    <w:rsid w:val="00216D37"/>
    <w:rsid w:val="00342891"/>
    <w:rsid w:val="00730ABC"/>
    <w:rsid w:val="00806A9F"/>
    <w:rsid w:val="009D1C87"/>
    <w:rsid w:val="00AA6A4C"/>
    <w:rsid w:val="00C1516C"/>
    <w:rsid w:val="00D961F2"/>
    <w:rsid w:val="00EC4AF1"/>
    <w:rsid w:val="00F52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E6C0F"/>
  <w15:chartTrackingRefBased/>
  <w15:docId w15:val="{AE488ED9-DEC1-48A1-8D88-E9CE59E45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88</Words>
  <Characters>1073</Characters>
  <Application>Microsoft Office Word</Application>
  <DocSecurity>0</DocSecurity>
  <Lines>8</Lines>
  <Paragraphs>2</Paragraphs>
  <ScaleCrop>false</ScaleCrop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乔</dc:creator>
  <cp:keywords/>
  <dc:description/>
  <cp:lastModifiedBy>Owen 乔</cp:lastModifiedBy>
  <cp:revision>1</cp:revision>
  <dcterms:created xsi:type="dcterms:W3CDTF">2019-07-20T03:17:00Z</dcterms:created>
  <dcterms:modified xsi:type="dcterms:W3CDTF">2019-07-20T03:50:00Z</dcterms:modified>
</cp:coreProperties>
</file>